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6621" w:rsidRDefault="000969F9" w:rsidP="00655DF7">
      <w:pPr>
        <w:jc w:val="center"/>
      </w:pPr>
      <w:r>
        <w:rPr>
          <w:noProof/>
        </w:rPr>
        <w:drawing>
          <wp:inline distT="0" distB="0" distL="0" distR="0" wp14:anchorId="67939902" wp14:editId="7FFA9376">
            <wp:extent cx="1984075" cy="1405890"/>
            <wp:effectExtent l="0" t="0" r="0" b="3810"/>
            <wp:docPr id="1" name="Picture 1" descr="Image result for jesus overturns tables in the te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jesus overturns tables in the templ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059" cy="1451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69E8" w:rsidRPr="000969F9" w:rsidRDefault="00B469E8" w:rsidP="00B469E8">
      <w:pPr>
        <w:jc w:val="center"/>
        <w:rPr>
          <w:b/>
          <w:sz w:val="32"/>
          <w:szCs w:val="32"/>
          <w:u w:val="single"/>
        </w:rPr>
      </w:pPr>
      <w:r w:rsidRPr="000969F9">
        <w:rPr>
          <w:b/>
          <w:sz w:val="32"/>
          <w:szCs w:val="32"/>
          <w:u w:val="single"/>
        </w:rPr>
        <w:t>Getting More from the Message</w:t>
      </w:r>
      <w:r w:rsidRPr="000969F9">
        <w:rPr>
          <w:b/>
          <w:sz w:val="32"/>
          <w:szCs w:val="32"/>
        </w:rPr>
        <w:t xml:space="preserve"> – </w:t>
      </w:r>
      <w:r w:rsidR="000969F9" w:rsidRPr="000969F9">
        <w:rPr>
          <w:b/>
          <w:sz w:val="32"/>
          <w:szCs w:val="32"/>
        </w:rPr>
        <w:t>Matthew 21:12-22</w:t>
      </w:r>
    </w:p>
    <w:p w:rsidR="00B469E8" w:rsidRPr="000969F9" w:rsidRDefault="00B469E8" w:rsidP="00B469E8">
      <w:pPr>
        <w:jc w:val="center"/>
        <w:rPr>
          <w:sz w:val="28"/>
          <w:szCs w:val="28"/>
        </w:rPr>
      </w:pPr>
      <w:r w:rsidRPr="000969F9">
        <w:rPr>
          <w:sz w:val="28"/>
          <w:szCs w:val="28"/>
        </w:rPr>
        <w:t xml:space="preserve">Community Group </w:t>
      </w:r>
      <w:r w:rsidR="000969F9" w:rsidRPr="000969F9">
        <w:rPr>
          <w:sz w:val="28"/>
          <w:szCs w:val="28"/>
        </w:rPr>
        <w:t>Questions – Week of March 17</w:t>
      </w:r>
      <w:r w:rsidRPr="000969F9">
        <w:rPr>
          <w:sz w:val="28"/>
          <w:szCs w:val="28"/>
        </w:rPr>
        <w:t>, 2019</w:t>
      </w:r>
    </w:p>
    <w:p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:rsidR="0020154B" w:rsidRDefault="0020154B" w:rsidP="0020154B">
      <w:pPr>
        <w:pStyle w:val="NoSpacing"/>
        <w:rPr>
          <w:b/>
          <w:sz w:val="8"/>
          <w:szCs w:val="8"/>
          <w:u w:val="single"/>
        </w:rPr>
      </w:pPr>
    </w:p>
    <w:p w:rsidR="00AA7582" w:rsidRPr="00D71AFA" w:rsidRDefault="00655DF7" w:rsidP="0020154B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396550">
        <w:t>Many people say that religion has been the cause of many war</w:t>
      </w:r>
      <w:r w:rsidR="001448C0">
        <w:t>s</w:t>
      </w:r>
      <w:r w:rsidR="00396550">
        <w:t xml:space="preserve"> and suffering. What do you think about that</w:t>
      </w:r>
      <w:r w:rsidR="001448C0">
        <w:t>,</w:t>
      </w:r>
      <w:r w:rsidR="00396550">
        <w:t xml:space="preserve"> and how would you speak with someone about that? </w:t>
      </w:r>
    </w:p>
    <w:p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:rsidR="00CD7372" w:rsidRPr="001318A8" w:rsidRDefault="009B261D" w:rsidP="00CD7372">
      <w:pPr>
        <w:pStyle w:val="NoSpacing"/>
        <w:numPr>
          <w:ilvl w:val="0"/>
          <w:numId w:val="1"/>
        </w:numPr>
      </w:pPr>
      <w:r>
        <w:t xml:space="preserve">What </w:t>
      </w:r>
      <w:r w:rsidR="00E06A04">
        <w:t xml:space="preserve">was </w:t>
      </w:r>
      <w:r w:rsidR="00DC4883">
        <w:t>you</w:t>
      </w:r>
      <w:r w:rsidR="00E06A04">
        <w:t>r</w:t>
      </w:r>
      <w:r w:rsidR="00DC4883">
        <w:t xml:space="preserve"> feeling on certain people not being allowed to go into certain places in the temple? </w:t>
      </w:r>
      <w:r w:rsidR="00CD7372" w:rsidRPr="00AA7582">
        <w:rPr>
          <w:sz w:val="28"/>
          <w:szCs w:val="28"/>
        </w:rPr>
        <w:t>___________________________________________________________________</w:t>
      </w:r>
    </w:p>
    <w:p w:rsidR="00AA7582" w:rsidRPr="00CD7372" w:rsidRDefault="009B261D" w:rsidP="00AA7582">
      <w:pPr>
        <w:pStyle w:val="NoSpacing"/>
        <w:numPr>
          <w:ilvl w:val="0"/>
          <w:numId w:val="1"/>
        </w:numPr>
      </w:pPr>
      <w:r>
        <w:t>What</w:t>
      </w:r>
      <w:r w:rsidR="00DC4883">
        <w:t xml:space="preserve"> effect does a “corrupt church” that is allowed to continue have on our culture? </w:t>
      </w:r>
      <w:r w:rsidR="00E06A04">
        <w:t>Ho</w:t>
      </w:r>
      <w:r w:rsidR="00107CFF">
        <w:t xml:space="preserve">w would </w:t>
      </w:r>
      <w:r w:rsidR="001448C0">
        <w:t xml:space="preserve">you </w:t>
      </w:r>
      <w:r w:rsidR="00107CFF">
        <w:t>answer someone who say</w:t>
      </w:r>
      <w:r w:rsidR="001448C0">
        <w:t>s</w:t>
      </w:r>
      <w:r w:rsidR="00107CFF">
        <w:t xml:space="preserve"> they don’t attend church because of all the scandals? </w:t>
      </w:r>
    </w:p>
    <w:p w:rsidR="00CD7372" w:rsidRPr="001318A8" w:rsidRDefault="00CD7372" w:rsidP="00AA758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AA7582" w:rsidRPr="00CD7372" w:rsidRDefault="00BA73C5" w:rsidP="00AA7582">
      <w:pPr>
        <w:pStyle w:val="NoSpacing"/>
        <w:numPr>
          <w:ilvl w:val="0"/>
          <w:numId w:val="1"/>
        </w:numPr>
      </w:pPr>
      <w:r>
        <w:t>How do you reconcile the fact that a church needs money to operate</w:t>
      </w:r>
      <w:r w:rsidR="002421D7">
        <w:t>,</w:t>
      </w:r>
      <w:r>
        <w:t xml:space="preserve"> and yet church should not be “about the money”</w:t>
      </w:r>
      <w:r w:rsidR="002421D7">
        <w:t>?</w:t>
      </w:r>
      <w:r>
        <w:t xml:space="preserve"> How should the topic be approached? (What are some of the expenses?)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CD323C" w:rsidP="00CD7372">
      <w:pPr>
        <w:pStyle w:val="NoSpacing"/>
        <w:numPr>
          <w:ilvl w:val="0"/>
          <w:numId w:val="1"/>
        </w:numPr>
      </w:pPr>
      <w:r>
        <w:t>Why do you think so many people think just going to church is what God desires from them? What would you say to someone who was taught that</w:t>
      </w:r>
      <w:r w:rsidR="002421D7">
        <w:t>,</w:t>
      </w:r>
      <w:bookmarkStart w:id="0" w:name="_GoBack"/>
      <w:bookmarkEnd w:id="0"/>
      <w:r>
        <w:t xml:space="preserve"> and feels “just going” is a waste of time? </w:t>
      </w:r>
      <w:r w:rsidR="00CD7372" w:rsidRPr="00AA7582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E06A04" w:rsidRDefault="00E06A04" w:rsidP="00655DF7">
      <w:pPr>
        <w:pStyle w:val="NoSpacing"/>
        <w:numPr>
          <w:ilvl w:val="0"/>
          <w:numId w:val="1"/>
        </w:numPr>
      </w:pPr>
      <w:r>
        <w:t>What do you think a fruitful Christian life looks like? What are some ways people confuse “Christian activity” with fruitfulness?</w:t>
      </w:r>
    </w:p>
    <w:p w:rsidR="00E06A04" w:rsidRPr="001318A8" w:rsidRDefault="00E06A04" w:rsidP="00E06A04">
      <w:pPr>
        <w:pStyle w:val="NoSpacing"/>
        <w:ind w:left="360"/>
      </w:pPr>
      <w:r w:rsidRPr="00AA7582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655DF7" w:rsidRPr="00CD7372" w:rsidRDefault="0013591A" w:rsidP="00655DF7">
      <w:pPr>
        <w:pStyle w:val="NoSpacing"/>
        <w:numPr>
          <w:ilvl w:val="0"/>
          <w:numId w:val="1"/>
        </w:numPr>
      </w:pPr>
      <w:r>
        <w:t xml:space="preserve">What are some things that take people from a fruitful Christian life to a fruitless Christian life? </w:t>
      </w:r>
      <w:r w:rsidR="00E06A04">
        <w:t xml:space="preserve">How do you think Israel get so far off course? </w:t>
      </w:r>
      <w:r>
        <w:t xml:space="preserve">If you had a friend </w:t>
      </w:r>
      <w:r w:rsidR="00E06A04">
        <w:t>that had gotten off course</w:t>
      </w:r>
      <w:r>
        <w:t>, how would you counsel them to get back to fruitfulness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E06A04" w:rsidP="00A32C2D">
      <w:pPr>
        <w:pStyle w:val="NoSpacing"/>
        <w:numPr>
          <w:ilvl w:val="0"/>
          <w:numId w:val="1"/>
        </w:numPr>
      </w:pPr>
      <w:r w:rsidRPr="00E06A04">
        <w:t>Is there a mountain of unbelief you would like to see moved? Please explain.</w:t>
      </w:r>
      <w:r>
        <w:rPr>
          <w:sz w:val="28"/>
          <w:szCs w:val="28"/>
        </w:rPr>
        <w:t xml:space="preserve"> </w:t>
      </w:r>
      <w:r w:rsidR="00CD7372" w:rsidRPr="00490C59">
        <w:rPr>
          <w:sz w:val="28"/>
          <w:szCs w:val="28"/>
        </w:rPr>
        <w:t>___________________________________________________________________</w:t>
      </w:r>
    </w:p>
    <w:p w:rsidR="00406BE6" w:rsidRPr="00CD7372" w:rsidRDefault="00406BE6" w:rsidP="00406BE6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Pr="00CD7372">
        <w:t xml:space="preserve">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:rsidR="009049B1" w:rsidRDefault="009049B1" w:rsidP="000C1BEE">
      <w:pPr>
        <w:pStyle w:val="NoSpacing"/>
        <w:numPr>
          <w:ilvl w:val="0"/>
          <w:numId w:val="1"/>
        </w:numPr>
      </w:pPr>
      <w:r>
        <w:t xml:space="preserve">Was there anything </w:t>
      </w:r>
      <w:r w:rsidRPr="002E7BA7">
        <w:rPr>
          <w:u w:val="single"/>
        </w:rPr>
        <w:t>specific</w:t>
      </w:r>
      <w:r>
        <w:t xml:space="preserve"> you think God wanted </w:t>
      </w:r>
      <w:r w:rsidRPr="003F066F">
        <w:rPr>
          <w:u w:val="single"/>
        </w:rPr>
        <w:t>you</w:t>
      </w:r>
      <w:r>
        <w:t xml:space="preserve"> to</w:t>
      </w:r>
      <w:r w:rsidR="00F66FC6">
        <w:t xml:space="preserve"> take away </w:t>
      </w:r>
      <w:r w:rsidR="003F066F">
        <w:t xml:space="preserve">or change </w:t>
      </w:r>
      <w:r w:rsidR="00F66FC6">
        <w:t>from this</w:t>
      </w:r>
      <w:r>
        <w:t xml:space="preserve"> passage? </w:t>
      </w:r>
    </w:p>
    <w:p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in regards to what we studied this week? Other prayer requests are fine, but we are also looking for a specific prayer request for you in regards to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210F3D"/>
    <w:multiLevelType w:val="hybridMultilevel"/>
    <w:tmpl w:val="B49AEE8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qwUAejzdei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9F9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CFF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91A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8C0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4B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1D7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550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66F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6BE6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61D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2E40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582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3C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1A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23C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883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A04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DD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imkeavney</cp:lastModifiedBy>
  <cp:revision>8</cp:revision>
  <dcterms:created xsi:type="dcterms:W3CDTF">2019-03-15T13:40:00Z</dcterms:created>
  <dcterms:modified xsi:type="dcterms:W3CDTF">2019-03-16T11:53:00Z</dcterms:modified>
</cp:coreProperties>
</file>